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2"/>
      </w:pPr>
      <w:r>
        <w:t xml:space="preserve">Cover Letter</w:t>
      </w:r>
    </w:p>
    <w:p>
      <w:pPr>
        <w:pStyle w:val="FirstParagraph"/>
      </w:pPr>
      <w:r>
        <w:rPr>
          <w:bCs/>
          <w:b/>
        </w:rPr>
        <w:t xml:space="preserve">Dear [Hiring Manager's Name],</w:t>
      </w:r>
    </w:p>
    <w:p>
      <w:pPr>
        <w:pStyle w:val="BodyText"/>
      </w:pPr>
      <w:r>
        <w:t xml:space="preserve">I am writing to express my enthusiastic interest in the Mechanical Engineer position at [Company Name] in the United States New York City. As a dedicated and innovative mechanical engineer with over [X years] of experience, I am eager to contribute my technical expertise, problem-solving skills, and passion for engineering excellence to a dynamic organization like yours. New York City, as a global hub of innovation and progress, presents an unparalleled opportunity to work on groundbreaking projects that shape the future of technology and infrastructure. I am particularly drawn to the challenges and opportunities this vibrant metropolis offers, where mechanical engineering plays a critical role in advancing sustainable solutions for urban environments.</w:t>
      </w:r>
    </w:p>
    <w:p>
      <w:pPr>
        <w:pStyle w:val="BodyText"/>
      </w:pPr>
      <w:r>
        <w:t xml:space="preserve">Throughout my career as a Mechanical Engineer, I have focused on designing, analyzing, and optimizing systems that address real-world challenges. My expertise spans multiple domains, including thermal systems, fluid dynamics, CAD modeling (SolidWorks and AutoCAD), and project management. In the United States New York City context, where infrastructure demands are complex and evolving—such as in HVAC systems for skyscrapers or renewable energy solutions for dense urban areas—I have consistently delivered results that align with both technical rigor and practical application.</w:t>
      </w:r>
    </w:p>
    <w:p>
      <w:pPr>
        <w:pStyle w:val="BodyText"/>
      </w:pPr>
      <w:r>
        <w:t xml:space="preserve">One of my most notable projects involved leading a team to design a high-efficiency cooling system for a commercial building in Manhattan. This project required me to balance energy efficiency with cost-effectiveness, ensuring compliance with the city’s stringent environmental regulations. By integrating advanced computational fluid dynamics (CFD) simulations and leveraging my knowledge of thermodynamics, we achieved a 25% reduction in energy consumption while maintaining optimal indoor comfort. This experience reinforced my ability to tackle intricate engineering problems in the unique setting of New York City, where every solution must consider spatial constraints, regulatory frameworks, and the needs of a diverse population.</w:t>
      </w:r>
    </w:p>
    <w:p>
      <w:pPr>
        <w:pStyle w:val="BodyText"/>
      </w:pPr>
      <w:r>
        <w:t xml:space="preserve">In addition to technical skills, I have developed strong leadership abilities through my role as a Mechanical Engineer at [Previous Company Name]. Managing cross-functional teams and collaborating with architects, electrical engineers, and construction professionals, I ensured seamless integration of mechanical systems into large-scale projects. In New York City’s fast-paced environment, where timelines are tight and stakes are high, I have learned to prioritize efficiency without compromising quality. For instance, during the design phase of a commercial HVAC retrofit in Brooklyn, I coordinated with stakeholders to streamline workflows and reduce project delays by 30%, demonstrating my commitment to delivering value in a competitive landscape.</w:t>
      </w:r>
    </w:p>
    <w:p>
      <w:pPr>
        <w:pStyle w:val="BodyText"/>
      </w:pPr>
      <w:r>
        <w:t xml:space="preserve">The United States New York City is not only a center for engineering innovation but also a melting pot of ideas and cultures. As a Mechanical Engineer, I am deeply inspired by the city’s spirit of resilience and creativity. Whether it’s designing sustainable infrastructure for green buildings or developing cutting-edge solutions for renewable energy systems, I am passionate about contributing to projects that align with the city’s vision for a smarter, more sustainable future. My background in [specific area, e.g., "sustainable mechanical systems" or "industrial automation"] has equipped me to support such initiatives while adhering to the highest standards of engineering practice.</w:t>
      </w:r>
    </w:p>
    <w:p>
      <w:pPr>
        <w:pStyle w:val="BodyText"/>
      </w:pPr>
      <w:r>
        <w:t xml:space="preserve">I am particularly impressed by [Company Name]’s commitment to [mention specific value, project, or innovation of the company]. In a city where engineering solutions must be both innovative and scalable, I believe my technical acumen and collaborative approach will add significant value to your team. My ability to think critically, adapt to evolving challenges, and communicate effectively with diverse stakeholders makes me well-suited for this role. I am eager to bring my experience in mechanical systems design, project management, and sustainability practices to [Company Name]’s mission of driving progress in the United States New York City.</w:t>
      </w:r>
    </w:p>
    <w:p>
      <w:pPr>
        <w:pStyle w:val="BodyText"/>
      </w:pPr>
      <w:r>
        <w:t xml:space="preserve">As a Mechanical Engineer, I understand that the success of any project hinges on meticulous planning, attention to detail, and a deep understanding of both theoretical and practical aspects. In New York City’s demanding environment, where every engineering decision impacts thousands of lives, I have always approached my work with integrity and dedication. My recent completion of [relevant certification or course, e.g., "LEED AP certification" or "Advanced CAD training"] further underscores my commitment to professional growth and staying at the forefront of industry advancements.</w:t>
      </w:r>
    </w:p>
    <w:p>
      <w:pPr>
        <w:pStyle w:val="BodyText"/>
      </w:pPr>
      <w:r>
        <w:t xml:space="preserve">I would welcome the opportunity to discuss how my skills and experiences align with your needs. Thank you for considering my application. I am excited about the possibility of contributing to [Company Name]’s success in the United States New York City and am available at your convenience for an interview. Please feel free to contact me via email at [your email address] or phone at [your phone number].</w:t>
      </w:r>
    </w:p>
    <w:p>
      <w:pPr>
        <w:pStyle w:val="BodyText"/>
      </w:pPr>
      <w:r>
        <w:t xml:space="preserve">Sincerely,</w:t>
      </w:r>
      <w:r>
        <w:br/>
      </w:r>
      <w:r>
        <w:rPr>
          <w:bCs/>
          <w:b/>
        </w:rPr>
        <w:t xml:space="preserve">[Your Full Name]</w:t>
      </w:r>
      <w:r>
        <w:br/>
      </w:r>
      <w:r>
        <w:t xml:space="preserve">Mechanical Engineer</w:t>
      </w:r>
      <w:r>
        <w:br/>
      </w:r>
      <w:r>
        <w:t xml:space="preserve">[Your Contact Information]</w:t>
      </w:r>
      <w:r>
        <w:br/>
      </w:r>
      <w:r>
        <w:t xml:space="preserve">[LinkedIn Profile or 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4T09:13:25Z</dcterms:created>
  <dcterms:modified xsi:type="dcterms:W3CDTF">2026-07-24T09:13:25Z</dcterms:modified>
</cp:coreProperties>
</file>

<file path=docProps/custom.xml><?xml version="1.0" encoding="utf-8"?>
<Properties xmlns="http://schemas.openxmlformats.org/officeDocument/2006/custom-properties" xmlns:vt="http://schemas.openxmlformats.org/officeDocument/2006/docPropsVTypes"/>
</file>